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F736D" w14:textId="46ADF16E" w:rsidR="00330B2E" w:rsidRDefault="00563444" w:rsidP="00565078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306DC2AB" wp14:editId="7DD1F036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D9C"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14:paraId="099FD0C0" w14:textId="77777777" w:rsidR="00565078" w:rsidRPr="00565078" w:rsidRDefault="00565078" w:rsidP="00565078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356853A" w14:textId="6406E773" w:rsidR="004D3555" w:rsidRPr="00584149" w:rsidRDefault="00584149" w:rsidP="00565078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32"/>
          <w:szCs w:val="24"/>
        </w:rPr>
      </w:pPr>
      <w:r w:rsidRPr="00584149">
        <w:rPr>
          <w:rFonts w:ascii="Times New Roman" w:hAnsi="Times New Roman" w:cs="Times New Roman"/>
          <w:b/>
          <w:color w:val="000000"/>
          <w:sz w:val="32"/>
          <w:szCs w:val="24"/>
        </w:rPr>
        <w:t>Partnerstwa strategiczne NAWA – nabór 2025</w:t>
      </w:r>
    </w:p>
    <w:p w14:paraId="0941DB3D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E846C7B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94282CC" w14:textId="77777777" w:rsidR="00417F2A" w:rsidRDefault="00A22AD6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14:paraId="07A0BD54" w14:textId="77777777" w:rsidR="00250CB1" w:rsidRPr="005C1F75" w:rsidRDefault="00250CB1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C8C04AD" w14:textId="77777777"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29C2D6C" w14:textId="77EA0CFA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1C877A81" w14:textId="77777777"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14:paraId="14735A6B" w14:textId="6900C9BB"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28606D26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482013" w14:textId="5E47EEF6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68034780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DAE818" w14:textId="08A74004" w:rsidR="000313C0" w:rsidRDefault="005F7845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A</w:t>
      </w:r>
      <w:r w:rsidR="00A22AD6">
        <w:rPr>
          <w:rFonts w:ascii="Times New Roman" w:hAnsi="Times New Roman" w:cs="Times New Roman"/>
          <w:sz w:val="24"/>
          <w:szCs w:val="24"/>
        </w:rPr>
        <w:t>naliza potrzeb</w:t>
      </w:r>
      <w:r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="000313C0" w:rsidRPr="00417F2A">
        <w:rPr>
          <w:rFonts w:ascii="Times New Roman" w:hAnsi="Times New Roman" w:cs="Times New Roman"/>
          <w:sz w:val="24"/>
          <w:szCs w:val="24"/>
        </w:rPr>
        <w:t>w</w:t>
      </w:r>
      <w:r w:rsidRPr="00417F2A">
        <w:rPr>
          <w:rFonts w:ascii="Times New Roman" w:hAnsi="Times New Roman" w:cs="Times New Roman"/>
          <w:sz w:val="24"/>
          <w:szCs w:val="24"/>
        </w:rPr>
        <w:t>nioskodawc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i grup docelowych, na które odpowiedź ma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4906BE74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C54AE6" w14:textId="134F9B78" w:rsidR="000313C0" w:rsidRDefault="000313C0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Cele Projektu i ich zgodność z celami i strategią UW w zakresie umiędzynarodowienia oraz celami Programu, w tym dobór wskaźników r</w:t>
      </w:r>
      <w:r w:rsidR="00A22AD6">
        <w:rPr>
          <w:rFonts w:ascii="Times New Roman" w:hAnsi="Times New Roman" w:cs="Times New Roman"/>
          <w:sz w:val="24"/>
          <w:szCs w:val="24"/>
        </w:rPr>
        <w:t>ealizacji projektu i ich wartości</w:t>
      </w:r>
      <w:r w:rsidRPr="00417F2A">
        <w:rPr>
          <w:rFonts w:ascii="Times New Roman" w:hAnsi="Times New Roman" w:cs="Times New Roman"/>
          <w:sz w:val="24"/>
          <w:szCs w:val="24"/>
        </w:rPr>
        <w:t>, dobór grup docelowych, do</w:t>
      </w:r>
      <w:r w:rsidR="00A22AD6">
        <w:rPr>
          <w:rFonts w:ascii="Times New Roman" w:hAnsi="Times New Roman" w:cs="Times New Roman"/>
          <w:sz w:val="24"/>
          <w:szCs w:val="24"/>
        </w:rPr>
        <w:t xml:space="preserve"> których kierowany jest Projekt</w:t>
      </w:r>
      <w:r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05D71C78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6BE2F0" w14:textId="700BFF0A" w:rsidR="00417F2A" w:rsidRDefault="00044698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Opis planowanych działań </w:t>
      </w:r>
      <w:r w:rsidR="000313C0" w:rsidRPr="00417F2A">
        <w:rPr>
          <w:rFonts w:ascii="Times New Roman" w:hAnsi="Times New Roman" w:cs="Times New Roman"/>
          <w:sz w:val="24"/>
          <w:szCs w:val="24"/>
        </w:rPr>
        <w:t>proj</w:t>
      </w:r>
      <w:r w:rsidR="00A22AD6">
        <w:rPr>
          <w:rFonts w:ascii="Times New Roman" w:hAnsi="Times New Roman" w:cs="Times New Roman"/>
          <w:sz w:val="24"/>
          <w:szCs w:val="24"/>
        </w:rPr>
        <w:t xml:space="preserve">ektowych wraz z uzasadnieniem, </w:t>
      </w:r>
      <w:r w:rsidR="000313C0" w:rsidRPr="00417F2A">
        <w:rPr>
          <w:rFonts w:ascii="Times New Roman" w:hAnsi="Times New Roman" w:cs="Times New Roman"/>
          <w:sz w:val="24"/>
          <w:szCs w:val="24"/>
        </w:rPr>
        <w:t>s</w:t>
      </w:r>
      <w:r w:rsidR="00330B2E" w:rsidRPr="00417F2A">
        <w:rPr>
          <w:rFonts w:ascii="Times New Roman" w:hAnsi="Times New Roman" w:cs="Times New Roman"/>
          <w:sz w:val="24"/>
          <w:szCs w:val="24"/>
        </w:rPr>
        <w:t>pod</w:t>
      </w:r>
      <w:r w:rsidR="00177049" w:rsidRPr="00417F2A">
        <w:rPr>
          <w:rFonts w:ascii="Times New Roman" w:hAnsi="Times New Roman" w:cs="Times New Roman"/>
          <w:sz w:val="24"/>
          <w:szCs w:val="24"/>
        </w:rPr>
        <w:t>ziewane rezultat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4DEDE5A2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8F4687" w14:textId="17442888" w:rsidR="00417F2A" w:rsidRDefault="00417F2A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Wykonalność Projektu wynikająca z potencjału i doświadczenia </w:t>
      </w:r>
      <w:r w:rsidRPr="00291686">
        <w:rPr>
          <w:rFonts w:ascii="Times New Roman" w:hAnsi="Times New Roman" w:cs="Times New Roman"/>
          <w:sz w:val="24"/>
          <w:szCs w:val="24"/>
        </w:rPr>
        <w:t>Wnioskodawcy oraz</w:t>
      </w:r>
      <w:r w:rsidR="00250CB1" w:rsidRPr="00291686">
        <w:rPr>
          <w:rFonts w:ascii="Times New Roman" w:hAnsi="Times New Roman" w:cs="Times New Roman"/>
          <w:sz w:val="24"/>
          <w:szCs w:val="24"/>
        </w:rPr>
        <w:t xml:space="preserve"> sposobu zarządzania Projektem, jego monitorowania i ewaluacji</w:t>
      </w:r>
      <w:r w:rsidR="00250CB1">
        <w:rPr>
          <w:rFonts w:ascii="Times New Roman" w:hAnsi="Times New Roman" w:cs="Times New Roman"/>
          <w:sz w:val="24"/>
          <w:szCs w:val="24"/>
        </w:rPr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2591783E" w14:textId="77777777" w:rsidR="002B1CB3" w:rsidRPr="002B1CB3" w:rsidRDefault="002B1CB3" w:rsidP="002B1CB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58BEBC23" w14:textId="581C9FAB" w:rsidR="002B1CB3" w:rsidRPr="002B1CB3" w:rsidRDefault="002B1CB3" w:rsidP="002B1CB3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B1CB3">
        <w:rPr>
          <w:rFonts w:ascii="Times New Roman" w:hAnsi="Times New Roman" w:cs="Times New Roman"/>
          <w:sz w:val="24"/>
          <w:szCs w:val="24"/>
        </w:rPr>
        <w:t>List intencyjny / zgoda na współpracę</w:t>
      </w:r>
      <w:r w:rsidR="00565078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 w:rsidR="00565078">
        <w:rPr>
          <w:rFonts w:ascii="Times New Roman" w:hAnsi="Times New Roman" w:cs="Times New Roman"/>
          <w:sz w:val="24"/>
          <w:szCs w:val="24"/>
        </w:rPr>
        <w:t>:</w:t>
      </w:r>
    </w:p>
    <w:p w14:paraId="6436DD38" w14:textId="77777777" w:rsidR="002B1CB3" w:rsidRDefault="002B1CB3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27D1A0CF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14:paraId="392694E1" w14:textId="77777777" w:rsidR="00565078" w:rsidRDefault="00565078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41C898BE" w14:textId="77777777" w:rsidR="00565078" w:rsidRDefault="00565078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3012FB85" w14:textId="72648776" w:rsidR="00330B2E" w:rsidRPr="00B6640D" w:rsidRDefault="00565078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</w:t>
      </w:r>
      <w:r w:rsidR="00330B2E"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50122725" w14:textId="77777777" w:rsidR="00565078" w:rsidRDefault="00565078" w:rsidP="00565078">
      <w:pPr>
        <w:spacing w:after="0"/>
        <w:ind w:left="5954"/>
        <w:rPr>
          <w:rFonts w:ascii="Times New Roman" w:hAnsi="Times New Roman" w:cs="Times New Roman"/>
          <w:i/>
          <w:sz w:val="20"/>
          <w:szCs w:val="20"/>
        </w:rPr>
      </w:pPr>
      <w:r w:rsidRPr="00CF7902">
        <w:rPr>
          <w:rFonts w:ascii="Times New Roman" w:hAnsi="Times New Roman" w:cs="Times New Roman"/>
          <w:i/>
          <w:sz w:val="20"/>
          <w:szCs w:val="20"/>
        </w:rPr>
        <w:t>Data, podpis i pieczątka</w:t>
      </w:r>
      <w:r>
        <w:rPr>
          <w:rFonts w:ascii="Times New Roman" w:hAnsi="Times New Roman" w:cs="Times New Roman"/>
          <w:i/>
          <w:sz w:val="20"/>
          <w:szCs w:val="20"/>
        </w:rPr>
        <w:t>/podpis elektroniczny</w:t>
      </w:r>
      <w:r w:rsidRPr="00CF7902">
        <w:rPr>
          <w:rFonts w:ascii="Times New Roman" w:hAnsi="Times New Roman" w:cs="Times New Roman"/>
          <w:i/>
          <w:sz w:val="20"/>
          <w:szCs w:val="20"/>
        </w:rPr>
        <w:t xml:space="preserve"> dziekana/kierownika jednostki organizacyjnej UW</w:t>
      </w:r>
    </w:p>
    <w:p w14:paraId="232C0185" w14:textId="6374996B" w:rsidR="00DA2739" w:rsidRPr="00565078" w:rsidRDefault="00DA2739" w:rsidP="00565078">
      <w:pPr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lastRenderedPageBreak/>
        <w:t>Informacja o przetwarzaniu danych osobowych</w:t>
      </w:r>
    </w:p>
    <w:p w14:paraId="6A4320A8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2C48C8F7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2F700802" w14:textId="77777777" w:rsidR="00565078" w:rsidRDefault="00DA2739" w:rsidP="00565078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64A70BB" w14:textId="77EFFA42" w:rsidR="00565078" w:rsidRPr="00565078" w:rsidRDefault="00565078" w:rsidP="00565078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65078">
        <w:rPr>
          <w:rFonts w:ascii="Times New Roman" w:eastAsia="Times New Roman" w:hAnsi="Times New Roman" w:cs="Times New Roman"/>
          <w:sz w:val="20"/>
          <w:szCs w:val="20"/>
        </w:rPr>
        <w:t>Pani/Pana dane osobowe będą przetwarzane w celu przeprowadzenia kwalifikacji w naborze wewnętrznym UW.</w:t>
      </w:r>
    </w:p>
    <w:p w14:paraId="50664237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7E070CA5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F7D1FE2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2E3D0A61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76C3E6A7" w14:textId="77777777" w:rsid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2B5F16E" w14:textId="77777777" w:rsidR="00565078" w:rsidRPr="008650E5" w:rsidRDefault="00565078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BB05F78" w14:textId="77777777" w:rsidR="00565078" w:rsidRDefault="00DA2739" w:rsidP="00565078">
      <w:pPr>
        <w:spacing w:after="0" w:line="240" w:lineRule="auto"/>
        <w:ind w:left="-426" w:right="-425"/>
        <w:jc w:val="right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17BC5DF8" w14:textId="3B2F2BCE" w:rsidR="00376AAC" w:rsidRPr="00565078" w:rsidRDefault="00DA2739" w:rsidP="00565078">
      <w:pPr>
        <w:spacing w:after="0" w:line="240" w:lineRule="auto"/>
        <w:ind w:left="3822" w:right="-425" w:firstLine="1134"/>
        <w:jc w:val="center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565078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83C0" w14:textId="77777777" w:rsidR="00E8308A" w:rsidRDefault="00E8308A" w:rsidP="00563444">
      <w:pPr>
        <w:spacing w:after="0" w:line="240" w:lineRule="auto"/>
      </w:pPr>
      <w:r>
        <w:separator/>
      </w:r>
    </w:p>
  </w:endnote>
  <w:endnote w:type="continuationSeparator" w:id="0">
    <w:p w14:paraId="55B42326" w14:textId="77777777" w:rsidR="00E8308A" w:rsidRDefault="00E8308A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3087D" w14:textId="77777777" w:rsidR="00E8308A" w:rsidRDefault="00E8308A" w:rsidP="00563444">
      <w:pPr>
        <w:spacing w:after="0" w:line="240" w:lineRule="auto"/>
      </w:pPr>
      <w:r>
        <w:separator/>
      </w:r>
    </w:p>
  </w:footnote>
  <w:footnote w:type="continuationSeparator" w:id="0">
    <w:p w14:paraId="103D43F5" w14:textId="77777777" w:rsidR="00E8308A" w:rsidRDefault="00E8308A" w:rsidP="00563444">
      <w:pPr>
        <w:spacing w:after="0" w:line="240" w:lineRule="auto"/>
      </w:pPr>
      <w:r>
        <w:continuationSeparator/>
      </w:r>
    </w:p>
  </w:footnote>
  <w:footnote w:id="1">
    <w:p w14:paraId="74F906F3" w14:textId="77777777" w:rsidR="00565078" w:rsidRPr="00565078" w:rsidRDefault="00565078" w:rsidP="00565078">
      <w:pPr>
        <w:pStyle w:val="Akapitzlist"/>
        <w:spacing w:after="0"/>
        <w:ind w:left="0"/>
        <w:rPr>
          <w:rFonts w:ascii="Times New Roman" w:hAnsi="Times New Roman" w:cs="Times New Roman"/>
          <w:sz w:val="20"/>
          <w:szCs w:val="20"/>
        </w:rPr>
      </w:pPr>
      <w:r w:rsidRPr="00565078">
        <w:rPr>
          <w:rStyle w:val="Odwoanieprzypisudolnego"/>
          <w:sz w:val="20"/>
          <w:szCs w:val="20"/>
        </w:rPr>
        <w:footnoteRef/>
      </w:r>
      <w:r w:rsidRPr="00565078">
        <w:rPr>
          <w:sz w:val="20"/>
          <w:szCs w:val="20"/>
        </w:rPr>
        <w:t xml:space="preserve"> </w:t>
      </w:r>
      <w:r w:rsidRPr="00565078">
        <w:rPr>
          <w:rFonts w:ascii="Times New Roman" w:hAnsi="Times New Roman" w:cs="Times New Roman"/>
          <w:sz w:val="20"/>
          <w:szCs w:val="20"/>
        </w:rPr>
        <w:t>W przypadku braku podpisanych listów intencyjnych na etapie składania wniosku wewnętrznego, dopuszczalne jest załączenie wiadomości e-mail potwierdzającej gotowość do współpracy i podpisania listu intencyjnego, zgodnie z wytycznymi NAWA. Dokument musi zostać podpisany po uzyskaniu zgody UW na złożenie wniosku.</w:t>
      </w:r>
    </w:p>
    <w:p w14:paraId="5D2638B0" w14:textId="108C7D5C" w:rsidR="00565078" w:rsidRDefault="00565078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B275B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6A44F6BF" wp14:editId="72BAFBDD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686496">
    <w:abstractNumId w:val="1"/>
  </w:num>
  <w:num w:numId="2" w16cid:durableId="5561659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651772">
    <w:abstractNumId w:val="0"/>
  </w:num>
  <w:num w:numId="4" w16cid:durableId="18113657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13C0"/>
    <w:rsid w:val="00044698"/>
    <w:rsid w:val="000A4BB8"/>
    <w:rsid w:val="000E5CD7"/>
    <w:rsid w:val="001166BB"/>
    <w:rsid w:val="00177049"/>
    <w:rsid w:val="0018293B"/>
    <w:rsid w:val="00192AAF"/>
    <w:rsid w:val="001A5A6C"/>
    <w:rsid w:val="001E17BD"/>
    <w:rsid w:val="00250CB1"/>
    <w:rsid w:val="00260B3F"/>
    <w:rsid w:val="00291686"/>
    <w:rsid w:val="002A250D"/>
    <w:rsid w:val="002B1CB3"/>
    <w:rsid w:val="00330B2E"/>
    <w:rsid w:val="00376AAC"/>
    <w:rsid w:val="003E65B2"/>
    <w:rsid w:val="00405462"/>
    <w:rsid w:val="00407FCC"/>
    <w:rsid w:val="00417F2A"/>
    <w:rsid w:val="004241AC"/>
    <w:rsid w:val="0043299E"/>
    <w:rsid w:val="004B7425"/>
    <w:rsid w:val="004D3555"/>
    <w:rsid w:val="004E5E29"/>
    <w:rsid w:val="00515B82"/>
    <w:rsid w:val="00550FEE"/>
    <w:rsid w:val="0055221E"/>
    <w:rsid w:val="00555D5C"/>
    <w:rsid w:val="00563444"/>
    <w:rsid w:val="00565078"/>
    <w:rsid w:val="0057177D"/>
    <w:rsid w:val="00584149"/>
    <w:rsid w:val="005A10FA"/>
    <w:rsid w:val="005C1DDE"/>
    <w:rsid w:val="005C1F75"/>
    <w:rsid w:val="005F7845"/>
    <w:rsid w:val="006169D0"/>
    <w:rsid w:val="006A4364"/>
    <w:rsid w:val="006E71DA"/>
    <w:rsid w:val="006E75C3"/>
    <w:rsid w:val="007035F5"/>
    <w:rsid w:val="00760B62"/>
    <w:rsid w:val="007C1FFF"/>
    <w:rsid w:val="007C5EB5"/>
    <w:rsid w:val="008650E5"/>
    <w:rsid w:val="00881DD4"/>
    <w:rsid w:val="008E77EB"/>
    <w:rsid w:val="00950E09"/>
    <w:rsid w:val="00971017"/>
    <w:rsid w:val="0097332D"/>
    <w:rsid w:val="009A770C"/>
    <w:rsid w:val="00A22AD6"/>
    <w:rsid w:val="00A37489"/>
    <w:rsid w:val="00A93AAB"/>
    <w:rsid w:val="00AD67DD"/>
    <w:rsid w:val="00B1764A"/>
    <w:rsid w:val="00B875AF"/>
    <w:rsid w:val="00B94BD9"/>
    <w:rsid w:val="00BD24DD"/>
    <w:rsid w:val="00C360F7"/>
    <w:rsid w:val="00C77B8E"/>
    <w:rsid w:val="00D07A3B"/>
    <w:rsid w:val="00D2237E"/>
    <w:rsid w:val="00D6079C"/>
    <w:rsid w:val="00D93C1D"/>
    <w:rsid w:val="00DA2739"/>
    <w:rsid w:val="00DB6FB8"/>
    <w:rsid w:val="00DD01AD"/>
    <w:rsid w:val="00E34DDA"/>
    <w:rsid w:val="00E65456"/>
    <w:rsid w:val="00E669C3"/>
    <w:rsid w:val="00E8308A"/>
    <w:rsid w:val="00EC7FB3"/>
    <w:rsid w:val="00F43D9C"/>
    <w:rsid w:val="00FA2283"/>
    <w:rsid w:val="00FD11F1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3A006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6507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6507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65078"/>
    <w:rPr>
      <w:vertAlign w:val="superscript"/>
    </w:rPr>
  </w:style>
  <w:style w:type="paragraph" w:styleId="Poprawka">
    <w:name w:val="Revision"/>
    <w:hidden/>
    <w:uiPriority w:val="99"/>
    <w:semiHidden/>
    <w:rsid w:val="005650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6</Words>
  <Characters>2320</Characters>
  <Application>Microsoft Office Word</Application>
  <DocSecurity>4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Ireneusz Grejcz</cp:lastModifiedBy>
  <cp:revision>2</cp:revision>
  <cp:lastPrinted>2024-12-05T07:52:00Z</cp:lastPrinted>
  <dcterms:created xsi:type="dcterms:W3CDTF">2025-12-17T10:23:00Z</dcterms:created>
  <dcterms:modified xsi:type="dcterms:W3CDTF">2025-12-17T10:23:00Z</dcterms:modified>
</cp:coreProperties>
</file>